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606C" w14:textId="727544C0" w:rsidR="00A7656A" w:rsidRDefault="00A7656A" w:rsidP="00A7656A">
      <w:pPr>
        <w:spacing w:after="0"/>
        <w:rPr>
          <w:sz w:val="14"/>
          <w:szCs w:val="14"/>
        </w:rPr>
      </w:pPr>
    </w:p>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76B03C" w:rsidR="00466D7D" w:rsidRDefault="00466D7D" w:rsidP="00110AF3">
      <w:pPr>
        <w:pStyle w:val="subsection"/>
      </w:pPr>
      <w:r w:rsidRPr="00041B87">
        <w:t xml:space="preserve">Summary</w:t>
      </w:r>
    </w:p>
    <w:p w14:paraId="5D4457D6" w14:textId="77777777" w:rsidR="00F019EC" w:rsidRDefault="00F019EC" w:rsidP="00A34E4E">
      <w:pPr>
        <w:spacing w:after="0" w:line="240" w:lineRule="auto"/>
        <w:rPr>
          <w:sz w:val="20"/>
          <w:szCs w:val="20"/>
        </w:rPr>
      </w:pPr>
    </w:p>
    <w:p w14:paraId="55D61153" w14:textId="6BEF7ABB" w:rsidR="00A34E4E" w:rsidRDefault="00A34E4E" w:rsidP="00732AB5">
      <w:r w:rsidRPr="00041B87">
        <w:t xml:space="preserve">Engineer with 30y++ experience in hardware development with OrCAD, Protel (aka Altium), Mentor Schematic capture etc., on microprocessor based applications, interfaces and sensors for medical, scientific, wireless terminals, traffic surveying equipment. Developed the communications "outstations" equipment racks on the MIDAS subsystem deployed on the UK's M25 Controlled-Motorways pilot project automated incidence detection and variable speed messaging systems.</w:t>
      </w:r>
    </w:p>
    <w:p w14:paraId="10638335" w14:textId="509420B2" w:rsidR="00A34E4E" w:rsidRDefault="00A34E4E" w:rsidP="00732AB5">
      <w:r w:rsidRPr="00041B87">
        <w:t xml:space="preserve">Recent freelance projects include schematic design on 3G/4G early access devices, Validation and Design Verification on 3G and LTE Modems, PMU, PA, RF Transceivers, and post-silicon automation and manual testing on PMU, PMIC, DCDC, Charge Pumps and Buck/Boost devices, with automation in Python, C#, Teststand and LabVIEW.</w:t>
      </w:r>
    </w:p>
    <w:p w14:paraId="21BDDFE2" w14:textId="77777777" w:rsidR="00055DA0" w:rsidRPr="00041B87" w:rsidRDefault="00055DA0" w:rsidP="00A8090C">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Component technology selection, PCB floorpanning, Design reviews, PCB layout review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tation communications signalling infrastructure equipment, Communications controllers. Line interfaces.</w:t>
      </w:r>
    </w:p>
    <w:p w14:paraId="32988C51" w14:textId="77777777" w:rsidR="00055DA0" w:rsidRPr="00F0767C" w:rsidRDefault="00055DA0" w:rsidP="00055DA0">
      <w:pPr>
        <w:pStyle w:val="Bulls2"/>
      </w:pPr>
      <w:r>
        <w:t xml:space="preserve">Design to requirements, safety, environmental performance and Testing</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 releated digital design, Analogue (ADC, DAC, S/H, OP-AMP)</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Battery Chargers, Board power distribution</w:t>
      </w:r>
    </w:p>
    <w:p w14:paraId="167FD5BC" w14:textId="77777777" w:rsidR="00F25047" w:rsidRPr="003B648F" w:rsidRDefault="00F25047" w:rsidP="00F25047">
      <w:pPr>
        <w:pStyle w:val="Bulls2"/>
      </w:pPr>
      <w:r w:rsidRPr="003B648F">
        <w:t xml:space="preserve">Microprocessor boards and specialise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s</w:t>
      </w:r>
    </w:p>
    <w:p w14:paraId="167FD5BC" w14:textId="77777777" w:rsidR="00F25047" w:rsidRPr="003B648F" w:rsidRDefault="00F25047" w:rsidP="00F25047">
      <w:pPr>
        <w:pStyle w:val="Bulls2"/>
      </w:pPr>
      <w:r w:rsidRPr="003B648F">
        <w:t xml:space="preserve">Industrial ruggidized computer tablets development, and approval for CE, EMI, SAR and Network performance</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 and Tools</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and test e.g. with Docker, Jenkins, Cmake build tools and Pytest/Allure</w:t>
      </w:r>
    </w:p>
    <w:p w14:paraId="167FD5BC" w14:textId="77777777" w:rsidR="00F25047" w:rsidRPr="003B648F" w:rsidRDefault="00F25047" w:rsidP="00F25047">
      <w:pPr>
        <w:pStyle w:val="Bulls2"/>
      </w:pPr>
      <w:r w:rsidRPr="003B648F">
        <w:t xml:space="preserve">Some C (microchip PIC), Arduino DUE with Visual Studio and with the Visual Micro addin.</w:t>
      </w:r>
    </w:p>
    <w:p w14:paraId="167FD5BC" w14:textId="77777777" w:rsidR="00F25047" w:rsidRPr="003B648F" w:rsidRDefault="00F25047" w:rsidP="00F25047">
      <w:pPr>
        <w:pStyle w:val="Bulls2"/>
      </w:pPr>
      <w:r w:rsidRPr="003B648F">
        <w:t xml:space="preserve">VHDL design on mainly low-end logic circuits, such as PLD, EPLD and CPLD and small FPGA</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 RF and PA with PSU measurements</w:t>
      </w:r>
    </w:p>
    <w:p w14:paraId="1EB89851" w14:textId="77777777" w:rsidR="00744169" w:rsidRDefault="00744169" w:rsidP="006414BB">
      <w:pPr>
        <w:spacing w:before="240"/>
        <w:rPr>
          <w:b/>
          <w:bCs/>
          <w:sz w:val="24"/>
          <w:szCs w:val="24"/>
        </w:rPr>
      </w:pPr>
      <w:r>
        <w:rPr>
          <w:b/>
          <w:bCs/>
          <w:sz w:val="24"/>
          <w:szCs w:val="24"/>
        </w:rPr>
        <w:t xml:space="preserve">Training</w:t>
      </w:r>
    </w:p>
    <w:p w14:paraId="75E7CA12" w14:textId="77777777" w:rsidR="00744169" w:rsidRDefault="00744169" w:rsidP="00744169">
      <w:pPr>
        <w:pStyle w:val="listbulls"/>
        <w:numPr>
          <w:ilvl w:val="0"/>
          <w:numId w:val="31"/>
        </w:numPr>
        <w:ind w:left="170"/>
        <w:contextualSpacing/>
        <w:outlineLvl w:val="1"/>
      </w:pPr>
      <w:proofErr w:type="gramStart"/>
      <w:r>
        <w:t xml:space="preserve">Courses in RF Circuit and System Design, TestStand, LabVIEW, EMI, ESD, Spectrum Analyzer, Allegro/Cadence, TIBCO Spotfire, MSc (distinction), BSc(Hons) and HNC(BTEC) </w:t>
      </w:r>
    </w:p>
    <w:p w14:paraId="299E6A62" w14:textId="77777777" w:rsidR="00744169" w:rsidRDefault="00744169" w:rsidP="00744169">
      <w:pPr>
        <w:spacing w:before="240"/>
        <w:rPr>
          <w:b/>
          <w:bCs/>
          <w:sz w:val="24"/>
          <w:szCs w:val="24"/>
        </w:rPr>
      </w:pPr>
      <w:r>
        <w:rPr>
          <w:b/>
          <w:bCs/>
          <w:sz w:val="24"/>
          <w:szCs w:val="24"/>
        </w:rPr>
        <w:t xml:space="preserve">Projects</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Test and Verification Engineer for Radar Applications,  Infineon Technologies AG, Oct 2020 – Mar 2021  [Hays]</w:t>
      </w:r>
    </w:p>
    <w:p w14:paraId="4057E8E1" w14:textId="77777777" w:rsidR="00744169" w:rsidRDefault="00744169" w:rsidP="00744169">
      <w:pPr>
        <w:pStyle w:val="listbulls"/>
        <w:numPr>
          <w:ilvl w:val="0"/>
          <w:numId w:val="31"/>
        </w:numPr>
        <w:ind w:left="170"/>
        <w:contextualSpacing/>
        <w:outlineLvl w:val="1"/>
      </w:pPr>
      <w:r>
        <w:t xml:space="preserve">Software development, 60GHz Radar Sensors SDK and GUI tests</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Validation Expert,  Texas Instruments GmbH, June 2018 – June 2020  [Hays]</w:t>
      </w:r>
    </w:p>
    <w:p w14:paraId="4057E8E1" w14:textId="77777777" w:rsidR="00744169" w:rsidRDefault="00744169" w:rsidP="00744169">
      <w:pPr>
        <w:pStyle w:val="listbulls"/>
        <w:numPr>
          <w:ilvl w:val="0"/>
          <w:numId w:val="31"/>
        </w:numPr>
        <w:ind w:left="170"/>
        <w:contextualSpacing/>
        <w:outlineLvl w:val="1"/>
      </w:pPr>
      <w:r>
        <w:t xml:space="preserve">Device characterization and Bench validation of DCDC converters</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Application Engineer,  Dialog Semiconductor GmbH, October 2017 – April 2018  [Hays]</w:t>
      </w:r>
    </w:p>
    <w:p w14:paraId="4057E8E1" w14:textId="77777777" w:rsidR="00744169" w:rsidRDefault="00744169" w:rsidP="00744169">
      <w:pPr>
        <w:pStyle w:val="listbulls"/>
        <w:numPr>
          <w:ilvl w:val="0"/>
          <w:numId w:val="31"/>
        </w:numPr>
        <w:ind w:left="170"/>
        <w:contextualSpacing/>
        <w:outlineLvl w:val="1"/>
      </w:pPr>
      <w:r>
        <w:t xml:space="preserve">Mixed-signal PMIC Chipset DCDC Buck evaluation and documentation</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Validation Engineer,  TI Deutschland GmbH, August 2014 – September 2017  [Hays]</w:t>
      </w:r>
    </w:p>
    <w:p w14:paraId="4057E8E1" w14:textId="77777777" w:rsidR="00744169" w:rsidRDefault="00744169" w:rsidP="00744169">
      <w:pPr>
        <w:pStyle w:val="listbulls"/>
        <w:numPr>
          <w:ilvl w:val="0"/>
          <w:numId w:val="31"/>
        </w:numPr>
        <w:ind w:left="170"/>
        <w:contextualSpacing/>
        <w:outlineLvl w:val="1"/>
      </w:pPr>
      <w:r>
        <w:t xml:space="preserve">Device Characterization and Bench validation of DCDC Buck, Buck-boost and Charge pump devices</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Senior Baseband Engineer-Digital,  Intel Mobile Communications GmbH, February 2011 – January 2014  [ERL]</w:t>
      </w:r>
    </w:p>
    <w:p w14:paraId="4057E8E1" w14:textId="77777777" w:rsidR="00744169" w:rsidRDefault="00744169" w:rsidP="00744169">
      <w:pPr>
        <w:pStyle w:val="listbulls"/>
        <w:numPr>
          <w:ilvl w:val="0"/>
          <w:numId w:val="31"/>
        </w:numPr>
        <w:ind w:left="170"/>
        <w:contextualSpacing/>
        <w:outlineLvl w:val="1"/>
      </w:pPr>
      <w:r>
        <w:t xml:space="preserve">Intel XMM series XGOLD 2-4G modem reference designs verification</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Senior Baseband Engineer-Digital,  Infineon Comneon GmbH, August 2010 – February 2011  [ERL]</w:t>
      </w:r>
    </w:p>
    <w:p w14:paraId="4057E8E1" w14:textId="77777777" w:rsidR="00744169" w:rsidRDefault="00744169" w:rsidP="00744169">
      <w:pPr>
        <w:pStyle w:val="listbulls"/>
        <w:numPr>
          <w:ilvl w:val="0"/>
          <w:numId w:val="31"/>
        </w:numPr>
        <w:ind w:left="170"/>
        <w:contextualSpacing/>
        <w:outlineLvl w:val="1"/>
      </w:pPr>
      <w:r>
        <w:t xml:space="preserve">Infineon XMM series XGOLD 2-4G modem reference designs verification</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Hardware Consultant,  ST Ericsson AT (Ericsson GmbH), Jan 2006 – Dec 2009  [Harvey Nash]</w:t>
      </w:r>
    </w:p>
    <w:p w14:paraId="4057E8E1" w14:textId="77777777" w:rsidR="00744169" w:rsidRDefault="00744169" w:rsidP="00744169">
      <w:pPr>
        <w:pStyle w:val="listbulls"/>
        <w:numPr>
          <w:ilvl w:val="0"/>
          <w:numId w:val="31"/>
        </w:numPr>
        <w:ind w:left="170"/>
        <w:contextualSpacing/>
        <w:outlineLvl w:val="1"/>
      </w:pPr>
      <w:r>
        <w:t xml:space="preserve">Design and implementation of board-level power and distribution on early access FPGA based boards for 3G+ and 4G protocol stack development</w:t>
      </w:r>
    </w:p>
    <w:p w14:paraId="3E438BD3" w14:textId="77777777" w:rsidR="00744169" w:rsidRDefault="00744169" w:rsidP="00744169">
      <w:pPr>
        <w:pStyle w:val="MMTopic2"/>
        <w:spacing w:before="120" w:after="0" w:line="240" w:lineRule="auto"/>
        <w:outlineLvl w:val="1"/>
        <w:rPr>
          <w:sz w:val="20"/>
          <w:szCs w:val="20"/>
        </w:rPr>
      </w:pPr>
      <w:r>
        <w:rPr>
          <w:sz w:val="20"/>
          <w:szCs w:val="20"/>
        </w:rPr>
        <w:lastRenderedPageBreak/>
        <w:t xml:space="preserve">Baseband Engineer,  Texas Instruments A/S, Oct 2004 – Dec 2005  [WAC]</w:t>
      </w:r>
    </w:p>
    <w:p w14:paraId="4057E8E1" w14:textId="77777777" w:rsidR="00744169" w:rsidRDefault="00744169" w:rsidP="00744169">
      <w:pPr>
        <w:pStyle w:val="listbulls"/>
        <w:numPr>
          <w:ilvl w:val="0"/>
          <w:numId w:val="31"/>
        </w:numPr>
        <w:ind w:left="170"/>
        <w:contextualSpacing/>
        <w:outlineLvl w:val="1"/>
      </w:pPr>
      <w:r>
        <w:t xml:space="preserve">3G Mobile platforms designs verification. Validation test documentation and templates</w:t>
      </w:r>
    </w:p>
    <w:p w14:paraId="69FD3C1F" w14:textId="77777777" w:rsidR="00744169" w:rsidRDefault="00744169" w:rsidP="00744169">
      <w:pPr>
        <w:rPr>
          <w:sz w:val="20"/>
          <w:szCs w:val="20"/>
        </w:rPr>
      </w:pPr>
    </w:p>
    <w:p w14:paraId="57C836D1" w14:textId="77777777" w:rsidR="00744169" w:rsidRDefault="00744169" w:rsidP="00055DA0">
      <w:pPr>
        <w:spacing w:after="0"/>
        <w:rPr>
          <w:sz w:val="20"/>
          <w:szCs w:val="20"/>
        </w:rPr>
      </w:pPr>
    </w:p>
    <w:sectPr w:rsidR="00744169"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6292" w14:textId="77777777" w:rsidR="00C968A7" w:rsidRDefault="00C968A7" w:rsidP="0045604B">
      <w:pPr>
        <w:spacing w:after="0" w:line="240" w:lineRule="auto"/>
      </w:pPr>
      <w:r>
        <w:separator/>
      </w:r>
    </w:p>
  </w:endnote>
  <w:endnote w:type="continuationSeparator" w:id="0">
    <w:p w14:paraId="5E6470F5" w14:textId="77777777" w:rsidR="00C968A7" w:rsidRDefault="00C968A7" w:rsidP="0045604B">
      <w:pPr>
        <w:spacing w:after="0" w:line="240" w:lineRule="auto"/>
      </w:pPr>
      <w:r>
        <w:continuationSeparator/>
      </w:r>
    </w:p>
  </w:endnote>
  <w:endnote w:type="continuationNotice" w:id="1">
    <w:p w14:paraId="2D25989B" w14:textId="77777777" w:rsidR="00C968A7" w:rsidRDefault="00C968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9CEAF" w14:textId="77777777" w:rsidR="00C968A7" w:rsidRDefault="00C968A7" w:rsidP="0045604B">
      <w:pPr>
        <w:spacing w:after="0" w:line="240" w:lineRule="auto"/>
      </w:pPr>
      <w:r>
        <w:separator/>
      </w:r>
    </w:p>
  </w:footnote>
  <w:footnote w:type="continuationSeparator" w:id="0">
    <w:p w14:paraId="5D07FABF" w14:textId="77777777" w:rsidR="00C968A7" w:rsidRDefault="00C968A7" w:rsidP="0045604B">
      <w:pPr>
        <w:spacing w:after="0" w:line="240" w:lineRule="auto"/>
      </w:pPr>
      <w:r>
        <w:continuationSeparator/>
      </w:r>
    </w:p>
  </w:footnote>
  <w:footnote w:type="continuationNotice" w:id="1">
    <w:p w14:paraId="1889C3DF" w14:textId="77777777" w:rsidR="00C968A7" w:rsidRDefault="00C968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 w:numId="31">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3C91"/>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DD"/>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21D"/>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2AB5"/>
    <w:rsid w:val="0073328F"/>
    <w:rsid w:val="00734839"/>
    <w:rsid w:val="00735AAB"/>
    <w:rsid w:val="00736CC9"/>
    <w:rsid w:val="0073710D"/>
    <w:rsid w:val="007405AB"/>
    <w:rsid w:val="00741722"/>
    <w:rsid w:val="00741ECB"/>
    <w:rsid w:val="00744169"/>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2F06"/>
    <w:rsid w:val="008A35FC"/>
    <w:rsid w:val="008A3B70"/>
    <w:rsid w:val="008A5955"/>
    <w:rsid w:val="008A5FB4"/>
    <w:rsid w:val="008A679B"/>
    <w:rsid w:val="008A6D94"/>
    <w:rsid w:val="008A6E7B"/>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4E4E"/>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56A"/>
    <w:rsid w:val="00A76638"/>
    <w:rsid w:val="00A8090C"/>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8A7"/>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6FF7"/>
    <w:rsid w:val="00CD789F"/>
    <w:rsid w:val="00CD7ED4"/>
    <w:rsid w:val="00CE08D4"/>
    <w:rsid w:val="00CE0938"/>
    <w:rsid w:val="00CE17AB"/>
    <w:rsid w:val="00CE1DCE"/>
    <w:rsid w:val="00CE22EE"/>
    <w:rsid w:val="00CE230C"/>
    <w:rsid w:val="00CE2795"/>
    <w:rsid w:val="00CE4B54"/>
    <w:rsid w:val="00CE5B72"/>
    <w:rsid w:val="00CE6350"/>
    <w:rsid w:val="00CE66D1"/>
    <w:rsid w:val="00CE6C79"/>
    <w:rsid w:val="00CE7497"/>
    <w:rsid w:val="00CE7C29"/>
    <w:rsid w:val="00CE7F58"/>
    <w:rsid w:val="00CF24CD"/>
    <w:rsid w:val="00CF2A5E"/>
    <w:rsid w:val="00CF4BE7"/>
    <w:rsid w:val="00CF4FA1"/>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30A"/>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19EC"/>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27FF"/>
    <w:rsid w:val="00FF283D"/>
    <w:rsid w:val="00FF29D1"/>
    <w:rsid w:val="00FF2CA1"/>
    <w:rsid w:val="00FF413C"/>
    <w:rsid w:val="00FF4179"/>
    <w:rsid w:val="00FF6837"/>
    <w:rsid w:val="00FF7209"/>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E4E"/>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1</Words>
  <Characters>101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46</cp:revision>
  <cp:lastPrinted>2021-05-10T13:39:00Z</cp:lastPrinted>
  <dcterms:created xsi:type="dcterms:W3CDTF">2021-08-15T08:57:00Z</dcterms:created>
  <dcterms:modified xsi:type="dcterms:W3CDTF">2021-09-09T10:52:00Z</dcterms:modified>
</cp:coreProperties>
</file>